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C323A3" w14:textId="77777777" w:rsidR="008A673F" w:rsidRPr="008A673F" w:rsidRDefault="008A673F" w:rsidP="008A673F">
      <w:pPr>
        <w:pStyle w:val="NoSpacing"/>
        <w:rPr>
          <w:rFonts w:ascii="Arial" w:hAnsi="Arial" w:cs="Arial"/>
          <w:sz w:val="20"/>
          <w:szCs w:val="20"/>
        </w:rPr>
      </w:pPr>
    </w:p>
    <w:p w14:paraId="4F3B076B" w14:textId="77777777" w:rsidR="008A673F" w:rsidRPr="008A673F" w:rsidRDefault="008A673F" w:rsidP="008A673F">
      <w:pPr>
        <w:pStyle w:val="NoSpacing"/>
        <w:rPr>
          <w:rFonts w:ascii="Arial" w:hAnsi="Arial" w:cs="Arial"/>
          <w:sz w:val="20"/>
          <w:szCs w:val="20"/>
        </w:rPr>
      </w:pPr>
    </w:p>
    <w:p w14:paraId="26988098" w14:textId="77777777" w:rsidR="008A673F" w:rsidRPr="008A673F" w:rsidRDefault="008A673F" w:rsidP="00800EE3">
      <w:pPr>
        <w:pStyle w:val="NoSpacing"/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8A673F">
        <w:rPr>
          <w:rFonts w:ascii="Arial" w:hAnsi="Arial" w:cs="Arial"/>
          <w:b/>
          <w:sz w:val="24"/>
          <w:szCs w:val="24"/>
        </w:rPr>
        <w:t>External ID Validation Check</w:t>
      </w:r>
    </w:p>
    <w:p w14:paraId="438A1033" w14:textId="77777777" w:rsidR="008A673F" w:rsidRDefault="008A673F" w:rsidP="00800EE3">
      <w:pPr>
        <w:pStyle w:val="NoSpacing"/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8A673F">
        <w:rPr>
          <w:rFonts w:ascii="Arial" w:hAnsi="Arial" w:cs="Arial"/>
          <w:b/>
          <w:sz w:val="24"/>
          <w:szCs w:val="24"/>
        </w:rPr>
        <w:t>Applicant Consent form</w:t>
      </w:r>
    </w:p>
    <w:p w14:paraId="229C4B39" w14:textId="496F2FFE" w:rsidR="008A673F" w:rsidRDefault="00711FCB" w:rsidP="008A673F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CE5E249" wp14:editId="45C248C9">
                <wp:simplePos x="0" y="0"/>
                <wp:positionH relativeFrom="column">
                  <wp:posOffset>0</wp:posOffset>
                </wp:positionH>
                <wp:positionV relativeFrom="paragraph">
                  <wp:posOffset>142240</wp:posOffset>
                </wp:positionV>
                <wp:extent cx="5813425" cy="1308735"/>
                <wp:effectExtent l="9525" t="11430" r="6350" b="13335"/>
                <wp:wrapNone/>
                <wp:docPr id="1448912159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3425" cy="1308735"/>
                        </a:xfrm>
                        <a:prstGeom prst="rect">
                          <a:avLst/>
                        </a:prstGeom>
                        <a:solidFill>
                          <a:srgbClr val="FDE9D9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7EDCA4" w14:textId="77777777" w:rsidR="008A673F" w:rsidRPr="002C101C" w:rsidRDefault="008A673F" w:rsidP="00854C89">
                            <w:pPr>
                              <w:pStyle w:val="NoSpacing"/>
                              <w:jc w:val="center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2C101C">
                              <w:rPr>
                                <w:rFonts w:ascii="Arial" w:hAnsi="Arial" w:cs="Arial"/>
                                <w:b/>
                                <w:color w:val="FF0000"/>
                                <w:sz w:val="24"/>
                                <w:szCs w:val="24"/>
                                <w:u w:val="single"/>
                              </w:rPr>
                              <w:t>*</w:t>
                            </w:r>
                            <w:r w:rsidRPr="002C101C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u w:val="single"/>
                              </w:rPr>
                              <w:t>Sample – please tailor</w:t>
                            </w:r>
                            <w:r w:rsidR="00854C89" w:rsidRPr="002C101C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u w:val="single"/>
                              </w:rPr>
                              <w:t xml:space="preserve"> insert branding</w:t>
                            </w:r>
                            <w:r w:rsidRPr="002C101C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u w:val="single"/>
                              </w:rPr>
                              <w:t xml:space="preserve"> to suit the needs of your organisation</w:t>
                            </w:r>
                          </w:p>
                          <w:p w14:paraId="49E34064" w14:textId="77777777" w:rsidR="008A673F" w:rsidRPr="008A673F" w:rsidRDefault="008A673F" w:rsidP="00854C89">
                            <w:pPr>
                              <w:pStyle w:val="NoSpacing"/>
                              <w:jc w:val="center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2E2A1ABD" w14:textId="77777777" w:rsidR="008A673F" w:rsidRDefault="008A673F" w:rsidP="00854C89">
                            <w:pPr>
                              <w:pStyle w:val="NoSpacing"/>
                              <w:rPr>
                                <w:rFonts w:ascii="Arial" w:hAnsi="Arial" w:cs="Arial"/>
                                <w:color w:val="FF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0000"/>
                                <w:sz w:val="20"/>
                                <w:szCs w:val="20"/>
                              </w:rPr>
                              <w:t xml:space="preserve">*In order to carry out an External ID validation check for the purposes of satisfying the </w:t>
                            </w:r>
                            <w:r w:rsidR="006E34C5">
                              <w:rPr>
                                <w:rFonts w:ascii="Arial" w:hAnsi="Arial" w:cs="Arial"/>
                                <w:color w:val="FF0000"/>
                                <w:sz w:val="20"/>
                                <w:szCs w:val="20"/>
                              </w:rPr>
                              <w:t>DBS</w:t>
                            </w:r>
                            <w:r>
                              <w:rPr>
                                <w:rFonts w:ascii="Arial" w:hAnsi="Arial" w:cs="Arial"/>
                                <w:color w:val="FF0000"/>
                                <w:sz w:val="20"/>
                                <w:szCs w:val="20"/>
                              </w:rPr>
                              <w:t>’s Route 2 ID Checking process, the employer must obtain the applicant’s explicit consent.</w:t>
                            </w:r>
                          </w:p>
                          <w:p w14:paraId="20509968" w14:textId="77777777" w:rsidR="008A673F" w:rsidRDefault="008A673F" w:rsidP="00854C89">
                            <w:pPr>
                              <w:pStyle w:val="NoSpacing"/>
                              <w:rPr>
                                <w:rFonts w:ascii="Arial" w:hAnsi="Arial" w:cs="Arial"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  <w:p w14:paraId="4F19EEF7" w14:textId="77777777" w:rsidR="008A673F" w:rsidRPr="008A673F" w:rsidRDefault="008A673F" w:rsidP="00854C89">
                            <w:pPr>
                              <w:pStyle w:val="NoSpacing"/>
                              <w:rPr>
                                <w:rFonts w:ascii="Arial" w:hAnsi="Arial" w:cs="Arial"/>
                                <w:color w:val="FF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0000"/>
                                <w:sz w:val="20"/>
                                <w:szCs w:val="20"/>
                              </w:rPr>
                              <w:t>Mayflower Disclosure Services Ltd recommend this consent is obtained in writing and provide the following “consent form” that employers may wish to use.</w:t>
                            </w:r>
                            <w:r w:rsidR="002C101C">
                              <w:rPr>
                                <w:rFonts w:ascii="Arial" w:hAnsi="Arial" w:cs="Arial"/>
                                <w:color w:val="FF0000"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  <w:p w14:paraId="30F15ECF" w14:textId="77777777" w:rsidR="008A673F" w:rsidRDefault="008A673F" w:rsidP="00854C8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CE5E24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0;margin-top:11.2pt;width:457.75pt;height:103.0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" fillcolor="#fde9d9">
                <v:textbox>
                  <w:txbxContent>
                    <w:p w14:paraId="1C7EDCA4" w14:textId="77777777" w:rsidR="008A673F" w:rsidRPr="002C101C" w:rsidRDefault="008A673F" w:rsidP="00854C89">
                      <w:pPr>
                        <w:pStyle w:val="NoSpacing"/>
                        <w:jc w:val="center"/>
                        <w:rPr>
                          <w:rFonts w:ascii="Arial" w:hAnsi="Arial" w:cs="Arial"/>
                          <w:b/>
                          <w:sz w:val="24"/>
                          <w:szCs w:val="24"/>
                          <w:u w:val="single"/>
                        </w:rPr>
                      </w:pPr>
                      <w:r w:rsidRPr="002C101C">
                        <w:rPr>
                          <w:rFonts w:ascii="Arial" w:hAnsi="Arial" w:cs="Arial"/>
                          <w:b/>
                          <w:color w:val="FF0000"/>
                          <w:sz w:val="24"/>
                          <w:szCs w:val="24"/>
                          <w:u w:val="single"/>
                        </w:rPr>
                        <w:t>*</w:t>
                      </w:r>
                      <w:r w:rsidRPr="002C101C">
                        <w:rPr>
                          <w:rFonts w:ascii="Arial" w:hAnsi="Arial" w:cs="Arial"/>
                          <w:b/>
                          <w:sz w:val="24"/>
                          <w:szCs w:val="24"/>
                          <w:u w:val="single"/>
                        </w:rPr>
                        <w:t>Sample – please tailor</w:t>
                      </w:r>
                      <w:r w:rsidR="00854C89" w:rsidRPr="002C101C">
                        <w:rPr>
                          <w:rFonts w:ascii="Arial" w:hAnsi="Arial" w:cs="Arial"/>
                          <w:b/>
                          <w:sz w:val="24"/>
                          <w:szCs w:val="24"/>
                          <w:u w:val="single"/>
                        </w:rPr>
                        <w:t xml:space="preserve"> insert branding</w:t>
                      </w:r>
                      <w:r w:rsidRPr="002C101C">
                        <w:rPr>
                          <w:rFonts w:ascii="Arial" w:hAnsi="Arial" w:cs="Arial"/>
                          <w:b/>
                          <w:sz w:val="24"/>
                          <w:szCs w:val="24"/>
                          <w:u w:val="single"/>
                        </w:rPr>
                        <w:t xml:space="preserve"> to suit the needs of your organisation</w:t>
                      </w:r>
                    </w:p>
                    <w:p w14:paraId="49E34064" w14:textId="77777777" w:rsidR="008A673F" w:rsidRPr="008A673F" w:rsidRDefault="008A673F" w:rsidP="00854C89">
                      <w:pPr>
                        <w:pStyle w:val="NoSpacing"/>
                        <w:jc w:val="center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</w:p>
                    <w:p w14:paraId="2E2A1ABD" w14:textId="77777777" w:rsidR="008A673F" w:rsidRDefault="008A673F" w:rsidP="00854C89">
                      <w:pPr>
                        <w:pStyle w:val="NoSpacing"/>
                        <w:rPr>
                          <w:rFonts w:ascii="Arial" w:hAnsi="Arial" w:cs="Arial"/>
                          <w:color w:val="FF0000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FF0000"/>
                          <w:sz w:val="20"/>
                          <w:szCs w:val="20"/>
                        </w:rPr>
                        <w:t xml:space="preserve">*In order to carry out an External ID validation check for the purposes of satisfying the </w:t>
                      </w:r>
                      <w:r w:rsidR="006E34C5">
                        <w:rPr>
                          <w:rFonts w:ascii="Arial" w:hAnsi="Arial" w:cs="Arial"/>
                          <w:color w:val="FF0000"/>
                          <w:sz w:val="20"/>
                          <w:szCs w:val="20"/>
                        </w:rPr>
                        <w:t>DBS</w:t>
                      </w:r>
                      <w:r>
                        <w:rPr>
                          <w:rFonts w:ascii="Arial" w:hAnsi="Arial" w:cs="Arial"/>
                          <w:color w:val="FF0000"/>
                          <w:sz w:val="20"/>
                          <w:szCs w:val="20"/>
                        </w:rPr>
                        <w:t>’s Route 2 ID Checking process, the employer must obtain the applicant’s explicit consent.</w:t>
                      </w:r>
                    </w:p>
                    <w:p w14:paraId="20509968" w14:textId="77777777" w:rsidR="008A673F" w:rsidRDefault="008A673F" w:rsidP="00854C89">
                      <w:pPr>
                        <w:pStyle w:val="NoSpacing"/>
                        <w:rPr>
                          <w:rFonts w:ascii="Arial" w:hAnsi="Arial" w:cs="Arial"/>
                          <w:color w:val="FF0000"/>
                          <w:sz w:val="20"/>
                          <w:szCs w:val="20"/>
                        </w:rPr>
                      </w:pPr>
                    </w:p>
                    <w:p w14:paraId="4F19EEF7" w14:textId="77777777" w:rsidR="008A673F" w:rsidRPr="008A673F" w:rsidRDefault="008A673F" w:rsidP="00854C89">
                      <w:pPr>
                        <w:pStyle w:val="NoSpacing"/>
                        <w:rPr>
                          <w:rFonts w:ascii="Arial" w:hAnsi="Arial" w:cs="Arial"/>
                          <w:color w:val="FF0000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FF0000"/>
                          <w:sz w:val="20"/>
                          <w:szCs w:val="20"/>
                        </w:rPr>
                        <w:t>Mayflower Disclosure Services Ltd recommend this consent is obtained in writing and provide the following “consent form” that employers may wish to use.</w:t>
                      </w:r>
                      <w:r w:rsidR="002C101C">
                        <w:rPr>
                          <w:rFonts w:ascii="Arial" w:hAnsi="Arial" w:cs="Arial"/>
                          <w:color w:val="FF0000"/>
                          <w:sz w:val="20"/>
                          <w:szCs w:val="20"/>
                        </w:rPr>
                        <w:t xml:space="preserve">  </w:t>
                      </w:r>
                    </w:p>
                    <w:p w14:paraId="30F15ECF" w14:textId="77777777" w:rsidR="008A673F" w:rsidRDefault="008A673F" w:rsidP="00854C89"/>
                  </w:txbxContent>
                </v:textbox>
              </v:shape>
            </w:pict>
          </mc:Fallback>
        </mc:AlternateContent>
      </w:r>
    </w:p>
    <w:p w14:paraId="60FE8340" w14:textId="77777777" w:rsidR="008A673F" w:rsidRDefault="008A673F" w:rsidP="008A673F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</w:p>
    <w:p w14:paraId="1EFE1B46" w14:textId="77777777" w:rsidR="008A673F" w:rsidRDefault="008A673F" w:rsidP="008A673F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</w:p>
    <w:p w14:paraId="15690AEC" w14:textId="77777777" w:rsidR="008A673F" w:rsidRDefault="008A673F" w:rsidP="008A673F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</w:p>
    <w:p w14:paraId="79D4C5F0" w14:textId="77777777" w:rsidR="008A673F" w:rsidRDefault="008A673F" w:rsidP="008A673F">
      <w:pPr>
        <w:pStyle w:val="NoSpacing"/>
        <w:rPr>
          <w:rFonts w:ascii="Arial" w:hAnsi="Arial" w:cs="Arial"/>
          <w:sz w:val="20"/>
          <w:szCs w:val="20"/>
        </w:rPr>
      </w:pPr>
    </w:p>
    <w:p w14:paraId="72BA8FF4" w14:textId="77777777" w:rsidR="008A673F" w:rsidRDefault="008A673F" w:rsidP="008A673F">
      <w:pPr>
        <w:pStyle w:val="NoSpacing"/>
        <w:rPr>
          <w:rFonts w:ascii="Arial" w:hAnsi="Arial" w:cs="Arial"/>
          <w:sz w:val="20"/>
          <w:szCs w:val="20"/>
        </w:rPr>
      </w:pPr>
    </w:p>
    <w:p w14:paraId="7A3188EF" w14:textId="77777777" w:rsidR="008A673F" w:rsidRDefault="008A673F" w:rsidP="008A673F">
      <w:pPr>
        <w:pStyle w:val="NoSpacing"/>
        <w:rPr>
          <w:rFonts w:ascii="Arial" w:hAnsi="Arial" w:cs="Arial"/>
          <w:sz w:val="20"/>
          <w:szCs w:val="20"/>
        </w:rPr>
      </w:pPr>
    </w:p>
    <w:p w14:paraId="595F3E6C" w14:textId="77777777" w:rsidR="008A673F" w:rsidRDefault="008A673F" w:rsidP="008A673F">
      <w:pPr>
        <w:pStyle w:val="NoSpacing"/>
        <w:rPr>
          <w:rFonts w:ascii="Arial" w:hAnsi="Arial" w:cs="Arial"/>
          <w:sz w:val="20"/>
          <w:szCs w:val="20"/>
        </w:rPr>
      </w:pPr>
    </w:p>
    <w:p w14:paraId="35EA89FB" w14:textId="77777777" w:rsidR="008A673F" w:rsidRPr="008A673F" w:rsidRDefault="008A673F" w:rsidP="008A673F">
      <w:pPr>
        <w:pStyle w:val="NoSpacing"/>
        <w:rPr>
          <w:rFonts w:ascii="Arial" w:hAnsi="Arial" w:cs="Arial"/>
          <w:sz w:val="20"/>
          <w:szCs w:val="20"/>
        </w:rPr>
      </w:pPr>
    </w:p>
    <w:p w14:paraId="01BC265F" w14:textId="77777777" w:rsidR="008A673F" w:rsidRDefault="008A673F" w:rsidP="008A673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2A18C93A" w14:textId="77777777" w:rsidR="008A673F" w:rsidRDefault="008A673F" w:rsidP="008A673F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sz w:val="20"/>
          <w:szCs w:val="20"/>
        </w:rPr>
      </w:pPr>
    </w:p>
    <w:p w14:paraId="13EC9130" w14:textId="77777777" w:rsidR="008A673F" w:rsidRPr="008A673F" w:rsidRDefault="008A673F" w:rsidP="008A673F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sz w:val="20"/>
          <w:szCs w:val="20"/>
        </w:rPr>
      </w:pPr>
      <w:r w:rsidRPr="008A673F">
        <w:rPr>
          <w:rFonts w:ascii="Arial" w:hAnsi="Arial" w:cs="Arial"/>
          <w:sz w:val="20"/>
          <w:szCs w:val="20"/>
        </w:rPr>
        <w:t>Applicant’s Full Current Name:</w:t>
      </w:r>
      <w:r w:rsidR="00EB3F8D">
        <w:rPr>
          <w:rFonts w:ascii="Arial" w:hAnsi="Arial" w:cs="Arial"/>
          <w:sz w:val="20"/>
          <w:szCs w:val="20"/>
        </w:rPr>
        <w:t>......................................................</w:t>
      </w:r>
    </w:p>
    <w:p w14:paraId="758AA41E" w14:textId="77777777" w:rsidR="00800EE3" w:rsidRDefault="00800EE3" w:rsidP="008A673F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sz w:val="20"/>
          <w:szCs w:val="20"/>
        </w:rPr>
      </w:pPr>
    </w:p>
    <w:p w14:paraId="62C71040" w14:textId="77777777" w:rsidR="008A673F" w:rsidRPr="008A673F" w:rsidRDefault="008A673F" w:rsidP="008A673F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sz w:val="20"/>
          <w:szCs w:val="20"/>
        </w:rPr>
      </w:pPr>
      <w:r w:rsidRPr="008A673F">
        <w:rPr>
          <w:rFonts w:ascii="Arial" w:hAnsi="Arial" w:cs="Arial"/>
          <w:sz w:val="20"/>
          <w:szCs w:val="20"/>
        </w:rPr>
        <w:t>Date of Birth:</w:t>
      </w:r>
      <w:r w:rsidR="00EB3F8D">
        <w:rPr>
          <w:rFonts w:ascii="Arial" w:hAnsi="Arial" w:cs="Arial"/>
          <w:sz w:val="20"/>
          <w:szCs w:val="20"/>
        </w:rPr>
        <w:t>.......................................</w:t>
      </w:r>
    </w:p>
    <w:p w14:paraId="09C7631C" w14:textId="77777777" w:rsidR="008A673F" w:rsidRPr="008A673F" w:rsidRDefault="008A673F" w:rsidP="008A673F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sz w:val="20"/>
          <w:szCs w:val="20"/>
        </w:rPr>
      </w:pPr>
    </w:p>
    <w:p w14:paraId="4131E650" w14:textId="77777777" w:rsidR="005149E7" w:rsidRDefault="005149E7" w:rsidP="00800EE3">
      <w:pPr>
        <w:autoSpaceDE w:val="0"/>
        <w:autoSpaceDN w:val="0"/>
        <w:adjustRightInd w:val="0"/>
        <w:spacing w:after="0" w:line="48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>
        <w:rPr>
          <w:rFonts w:ascii="Arial" w:hAnsi="Arial" w:cs="Arial"/>
          <w:sz w:val="20"/>
          <w:szCs w:val="20"/>
        </w:rPr>
        <w:instrText xml:space="preserve"> FORMCHECKBOX </w:instrText>
      </w:r>
      <w:r>
        <w:rPr>
          <w:rFonts w:ascii="Arial" w:hAnsi="Arial" w:cs="Arial"/>
          <w:sz w:val="20"/>
          <w:szCs w:val="20"/>
        </w:rPr>
      </w:r>
      <w:r>
        <w:rPr>
          <w:rFonts w:ascii="Arial" w:hAnsi="Arial" w:cs="Arial"/>
          <w:sz w:val="20"/>
          <w:szCs w:val="20"/>
        </w:rPr>
        <w:fldChar w:fldCharType="end"/>
      </w:r>
      <w:bookmarkEnd w:id="0"/>
      <w:r>
        <w:rPr>
          <w:rFonts w:ascii="Arial" w:hAnsi="Arial" w:cs="Arial"/>
          <w:sz w:val="20"/>
          <w:szCs w:val="20"/>
        </w:rPr>
        <w:t xml:space="preserve">  </w:t>
      </w:r>
      <w:r w:rsidR="008A673F" w:rsidRPr="00800EE3">
        <w:rPr>
          <w:rFonts w:ascii="Arial" w:hAnsi="Arial" w:cs="Arial"/>
          <w:sz w:val="20"/>
          <w:szCs w:val="20"/>
        </w:rPr>
        <w:t xml:space="preserve">I consent to having an External ID Validation check performed by Mayflower Disclosure Services </w:t>
      </w:r>
      <w:r w:rsidR="00800EE3" w:rsidRPr="00800EE3">
        <w:rPr>
          <w:rFonts w:ascii="Arial" w:hAnsi="Arial" w:cs="Arial"/>
          <w:sz w:val="20"/>
          <w:szCs w:val="20"/>
        </w:rPr>
        <w:t xml:space="preserve">Ltd </w:t>
      </w:r>
      <w:r w:rsidR="008A673F" w:rsidRPr="00800EE3">
        <w:rPr>
          <w:rFonts w:ascii="Arial" w:hAnsi="Arial" w:cs="Arial"/>
          <w:sz w:val="20"/>
          <w:szCs w:val="20"/>
        </w:rPr>
        <w:t xml:space="preserve">in relation to the </w:t>
      </w:r>
      <w:r w:rsidR="006E34C5">
        <w:rPr>
          <w:rFonts w:ascii="Arial" w:hAnsi="Arial" w:cs="Arial"/>
          <w:sz w:val="20"/>
          <w:szCs w:val="20"/>
        </w:rPr>
        <w:t>Disclosure and Barring Service</w:t>
      </w:r>
      <w:r w:rsidR="0085564C">
        <w:rPr>
          <w:rFonts w:ascii="Arial" w:hAnsi="Arial" w:cs="Arial"/>
          <w:sz w:val="20"/>
          <w:szCs w:val="20"/>
        </w:rPr>
        <w:t>’s</w:t>
      </w:r>
      <w:r w:rsidR="008A673F" w:rsidRPr="00800EE3">
        <w:rPr>
          <w:rFonts w:ascii="Arial" w:hAnsi="Arial" w:cs="Arial"/>
          <w:sz w:val="20"/>
          <w:szCs w:val="20"/>
        </w:rPr>
        <w:t xml:space="preserve"> Route Two ID checking</w:t>
      </w:r>
      <w:r w:rsidR="00EB3F8D" w:rsidRPr="00800EE3">
        <w:rPr>
          <w:rFonts w:ascii="Arial" w:hAnsi="Arial" w:cs="Arial"/>
          <w:sz w:val="20"/>
          <w:szCs w:val="20"/>
        </w:rPr>
        <w:t xml:space="preserve"> g</w:t>
      </w:r>
      <w:r w:rsidR="008A673F" w:rsidRPr="00800EE3">
        <w:rPr>
          <w:rFonts w:ascii="Arial" w:hAnsi="Arial" w:cs="Arial"/>
          <w:sz w:val="20"/>
          <w:szCs w:val="20"/>
        </w:rPr>
        <w:t>uidance.</w:t>
      </w:r>
      <w:r w:rsidR="00800EE3" w:rsidRPr="00800EE3">
        <w:rPr>
          <w:rFonts w:ascii="Arial" w:hAnsi="Arial" w:cs="Arial"/>
          <w:sz w:val="20"/>
          <w:szCs w:val="20"/>
        </w:rPr>
        <w:t xml:space="preserve">  </w:t>
      </w:r>
    </w:p>
    <w:p w14:paraId="325D6D4B" w14:textId="77777777" w:rsidR="005149E7" w:rsidRDefault="005149E7" w:rsidP="00800EE3">
      <w:pPr>
        <w:autoSpaceDE w:val="0"/>
        <w:autoSpaceDN w:val="0"/>
        <w:adjustRightInd w:val="0"/>
        <w:spacing w:after="0" w:line="48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>
        <w:rPr>
          <w:rFonts w:ascii="Arial" w:hAnsi="Arial" w:cs="Arial"/>
          <w:sz w:val="20"/>
          <w:szCs w:val="20"/>
        </w:rPr>
        <w:instrText xml:space="preserve"> FORMCHECKBOX </w:instrText>
      </w:r>
      <w:r>
        <w:rPr>
          <w:rFonts w:ascii="Arial" w:hAnsi="Arial" w:cs="Arial"/>
          <w:sz w:val="20"/>
          <w:szCs w:val="20"/>
        </w:rPr>
      </w:r>
      <w:r>
        <w:rPr>
          <w:rFonts w:ascii="Arial" w:hAnsi="Arial" w:cs="Arial"/>
          <w:sz w:val="20"/>
          <w:szCs w:val="20"/>
        </w:rPr>
        <w:fldChar w:fldCharType="end"/>
      </w:r>
      <w:bookmarkEnd w:id="1"/>
      <w:r>
        <w:rPr>
          <w:rFonts w:ascii="Arial" w:hAnsi="Arial" w:cs="Arial"/>
          <w:sz w:val="20"/>
          <w:szCs w:val="20"/>
        </w:rPr>
        <w:t xml:space="preserve">  </w:t>
      </w:r>
      <w:r w:rsidR="00800EE3" w:rsidRPr="00800EE3">
        <w:rPr>
          <w:rFonts w:ascii="Arial" w:hAnsi="Arial" w:cs="Arial"/>
          <w:sz w:val="20"/>
          <w:szCs w:val="20"/>
        </w:rPr>
        <w:t>I understand that</w:t>
      </w:r>
      <w:r w:rsidR="00800EE3" w:rsidRPr="00800EE3">
        <w:rPr>
          <w:rFonts w:ascii="Arial" w:hAnsi="Arial" w:cs="Arial"/>
          <w:color w:val="FF0000"/>
          <w:sz w:val="20"/>
          <w:szCs w:val="20"/>
        </w:rPr>
        <w:t xml:space="preserve"> * insert your organisation name</w:t>
      </w:r>
      <w:r w:rsidR="00800EE3">
        <w:rPr>
          <w:rFonts w:ascii="Arial" w:hAnsi="Arial" w:cs="Arial"/>
          <w:sz w:val="20"/>
          <w:szCs w:val="20"/>
        </w:rPr>
        <w:t xml:space="preserve"> </w:t>
      </w:r>
      <w:r w:rsidR="00800EE3" w:rsidRPr="00800EE3">
        <w:rPr>
          <w:rFonts w:ascii="Arial" w:hAnsi="Arial" w:cs="Arial"/>
          <w:sz w:val="20"/>
          <w:szCs w:val="20"/>
        </w:rPr>
        <w:t xml:space="preserve">will </w:t>
      </w:r>
      <w:r w:rsidR="00854C89">
        <w:rPr>
          <w:rFonts w:ascii="Arial" w:hAnsi="Arial" w:cs="Arial"/>
          <w:sz w:val="20"/>
          <w:szCs w:val="20"/>
        </w:rPr>
        <w:t>receive the R</w:t>
      </w:r>
      <w:r w:rsidR="00800EE3">
        <w:rPr>
          <w:rFonts w:ascii="Arial" w:hAnsi="Arial" w:cs="Arial"/>
          <w:sz w:val="20"/>
          <w:szCs w:val="20"/>
        </w:rPr>
        <w:t>esult (</w:t>
      </w:r>
      <w:r w:rsidR="00854C89">
        <w:rPr>
          <w:rFonts w:ascii="Arial" w:hAnsi="Arial" w:cs="Arial"/>
          <w:sz w:val="20"/>
          <w:szCs w:val="20"/>
        </w:rPr>
        <w:t>O</w:t>
      </w:r>
      <w:r w:rsidR="00800EE3">
        <w:rPr>
          <w:rFonts w:ascii="Arial" w:hAnsi="Arial" w:cs="Arial"/>
          <w:sz w:val="20"/>
          <w:szCs w:val="20"/>
        </w:rPr>
        <w:t>utput) of my External ID Validation Check and that</w:t>
      </w:r>
      <w:r w:rsidR="00800EE3" w:rsidRPr="00800EE3">
        <w:rPr>
          <w:rFonts w:ascii="Arial" w:hAnsi="Arial" w:cs="Arial"/>
          <w:sz w:val="20"/>
          <w:szCs w:val="20"/>
        </w:rPr>
        <w:t xml:space="preserve"> it </w:t>
      </w:r>
      <w:r w:rsidR="00800EE3">
        <w:rPr>
          <w:rFonts w:ascii="Arial" w:hAnsi="Arial" w:cs="Arial"/>
          <w:sz w:val="20"/>
          <w:szCs w:val="20"/>
        </w:rPr>
        <w:t xml:space="preserve">will </w:t>
      </w:r>
      <w:r w:rsidR="00800EE3" w:rsidRPr="00800EE3">
        <w:rPr>
          <w:rFonts w:ascii="Arial" w:hAnsi="Arial" w:cs="Arial"/>
          <w:sz w:val="20"/>
          <w:szCs w:val="20"/>
        </w:rPr>
        <w:t xml:space="preserve">only </w:t>
      </w:r>
      <w:r w:rsidR="00800EE3">
        <w:rPr>
          <w:rFonts w:ascii="Arial" w:hAnsi="Arial" w:cs="Arial"/>
          <w:sz w:val="20"/>
          <w:szCs w:val="20"/>
        </w:rPr>
        <w:t xml:space="preserve">be </w:t>
      </w:r>
      <w:r w:rsidR="00800EE3" w:rsidRPr="00800EE3">
        <w:rPr>
          <w:rFonts w:ascii="Arial" w:hAnsi="Arial" w:cs="Arial"/>
          <w:sz w:val="20"/>
          <w:szCs w:val="20"/>
        </w:rPr>
        <w:t xml:space="preserve">used for the purpose of verifying </w:t>
      </w:r>
      <w:r w:rsidR="00800EE3">
        <w:rPr>
          <w:rFonts w:ascii="Arial" w:hAnsi="Arial" w:cs="Arial"/>
          <w:sz w:val="20"/>
          <w:szCs w:val="20"/>
        </w:rPr>
        <w:t>my</w:t>
      </w:r>
      <w:r w:rsidR="00800EE3" w:rsidRPr="00800EE3">
        <w:rPr>
          <w:rFonts w:ascii="Arial" w:hAnsi="Arial" w:cs="Arial"/>
          <w:sz w:val="20"/>
          <w:szCs w:val="20"/>
        </w:rPr>
        <w:t xml:space="preserve"> identity or to provide address and residency confirmation</w:t>
      </w:r>
      <w:r w:rsidR="00800EE3">
        <w:rPr>
          <w:rFonts w:ascii="Arial" w:hAnsi="Arial" w:cs="Arial"/>
          <w:sz w:val="20"/>
          <w:szCs w:val="20"/>
        </w:rPr>
        <w:t xml:space="preserve">.  </w:t>
      </w:r>
    </w:p>
    <w:p w14:paraId="4536B51B" w14:textId="77777777" w:rsidR="005149E7" w:rsidRDefault="005149E7" w:rsidP="00800EE3">
      <w:pPr>
        <w:autoSpaceDE w:val="0"/>
        <w:autoSpaceDN w:val="0"/>
        <w:adjustRightInd w:val="0"/>
        <w:spacing w:after="0" w:line="48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>
        <w:rPr>
          <w:rFonts w:ascii="Arial" w:hAnsi="Arial" w:cs="Arial"/>
          <w:sz w:val="20"/>
          <w:szCs w:val="20"/>
        </w:rPr>
        <w:instrText xml:space="preserve"> FORMCHECKBOX </w:instrText>
      </w:r>
      <w:r>
        <w:rPr>
          <w:rFonts w:ascii="Arial" w:hAnsi="Arial" w:cs="Arial"/>
          <w:sz w:val="20"/>
          <w:szCs w:val="20"/>
        </w:rPr>
      </w:r>
      <w:r>
        <w:rPr>
          <w:rFonts w:ascii="Arial" w:hAnsi="Arial" w:cs="Arial"/>
          <w:sz w:val="20"/>
          <w:szCs w:val="20"/>
        </w:rPr>
        <w:fldChar w:fldCharType="end"/>
      </w:r>
      <w:bookmarkEnd w:id="2"/>
      <w:r>
        <w:rPr>
          <w:rFonts w:ascii="Arial" w:hAnsi="Arial" w:cs="Arial"/>
          <w:sz w:val="20"/>
          <w:szCs w:val="20"/>
        </w:rPr>
        <w:t xml:space="preserve">  </w:t>
      </w:r>
      <w:r w:rsidR="00800EE3">
        <w:rPr>
          <w:rFonts w:ascii="Arial" w:hAnsi="Arial" w:cs="Arial"/>
          <w:sz w:val="20"/>
          <w:szCs w:val="20"/>
        </w:rPr>
        <w:t xml:space="preserve">I understand that the </w:t>
      </w:r>
      <w:r w:rsidR="00854C89">
        <w:rPr>
          <w:rFonts w:ascii="Arial" w:hAnsi="Arial" w:cs="Arial"/>
          <w:sz w:val="20"/>
          <w:szCs w:val="20"/>
        </w:rPr>
        <w:t>O</w:t>
      </w:r>
      <w:r w:rsidR="00800EE3">
        <w:rPr>
          <w:rFonts w:ascii="Arial" w:hAnsi="Arial" w:cs="Arial"/>
          <w:sz w:val="20"/>
          <w:szCs w:val="20"/>
        </w:rPr>
        <w:t xml:space="preserve">utput will be treated as Confidential and will be stored in line </w:t>
      </w:r>
      <w:r w:rsidR="00800EE3" w:rsidRPr="00800EE3">
        <w:rPr>
          <w:rFonts w:ascii="Arial" w:hAnsi="Arial" w:cs="Arial"/>
          <w:sz w:val="20"/>
          <w:szCs w:val="20"/>
        </w:rPr>
        <w:t xml:space="preserve">with the </w:t>
      </w:r>
      <w:r>
        <w:rPr>
          <w:rFonts w:ascii="Arial" w:hAnsi="Arial" w:cs="Arial"/>
          <w:sz w:val="20"/>
          <w:szCs w:val="20"/>
        </w:rPr>
        <w:t xml:space="preserve">Mayflower Disclosure Services Ltd </w:t>
      </w:r>
      <w:hyperlink r:id="rId6" w:history="1">
        <w:r w:rsidRPr="005149E7">
          <w:rPr>
            <w:rStyle w:val="Hyperlink"/>
            <w:rFonts w:ascii="Arial" w:hAnsi="Arial" w:cs="Arial"/>
            <w:sz w:val="20"/>
            <w:szCs w:val="20"/>
          </w:rPr>
          <w:t>Privacy Policy</w:t>
        </w:r>
      </w:hyperlink>
      <w:r>
        <w:rPr>
          <w:rFonts w:ascii="Arial" w:hAnsi="Arial" w:cs="Arial"/>
          <w:sz w:val="20"/>
          <w:szCs w:val="20"/>
        </w:rPr>
        <w:t xml:space="preserve"> and </w:t>
      </w:r>
      <w:r w:rsidR="00800EE3" w:rsidRPr="00800EE3">
        <w:rPr>
          <w:rFonts w:ascii="Arial" w:hAnsi="Arial" w:cs="Arial"/>
          <w:sz w:val="20"/>
          <w:szCs w:val="20"/>
        </w:rPr>
        <w:t>all other applicable legislation</w:t>
      </w:r>
      <w:r w:rsidR="00800EE3" w:rsidRPr="00854C89">
        <w:rPr>
          <w:rFonts w:ascii="Arial" w:hAnsi="Arial" w:cs="Arial"/>
          <w:sz w:val="20"/>
          <w:szCs w:val="20"/>
        </w:rPr>
        <w:t>.</w:t>
      </w:r>
      <w:r w:rsidR="00854C89" w:rsidRPr="00854C89">
        <w:rPr>
          <w:rFonts w:ascii="Arial" w:hAnsi="Arial" w:cs="Arial"/>
          <w:sz w:val="20"/>
          <w:szCs w:val="20"/>
        </w:rPr>
        <w:t xml:space="preserve">  </w:t>
      </w:r>
    </w:p>
    <w:p w14:paraId="5ECEA4FF" w14:textId="77777777" w:rsidR="005149E7" w:rsidRDefault="005149E7" w:rsidP="00800EE3">
      <w:pPr>
        <w:autoSpaceDE w:val="0"/>
        <w:autoSpaceDN w:val="0"/>
        <w:adjustRightInd w:val="0"/>
        <w:spacing w:after="0" w:line="480" w:lineRule="auto"/>
        <w:jc w:val="both"/>
        <w:rPr>
          <w:rFonts w:ascii="Arial" w:hAnsi="Arial" w:cs="Arial"/>
          <w:sz w:val="20"/>
          <w:szCs w:val="20"/>
        </w:rPr>
      </w:pPr>
    </w:p>
    <w:p w14:paraId="389CC2D3" w14:textId="77777777" w:rsidR="00800EE3" w:rsidRPr="00854C89" w:rsidRDefault="00854C89" w:rsidP="00800EE3">
      <w:pPr>
        <w:autoSpaceDE w:val="0"/>
        <w:autoSpaceDN w:val="0"/>
        <w:adjustRightInd w:val="0"/>
        <w:spacing w:after="0" w:line="480" w:lineRule="auto"/>
        <w:jc w:val="both"/>
        <w:rPr>
          <w:rFonts w:ascii="Arial" w:hAnsi="Arial" w:cs="Arial"/>
          <w:sz w:val="20"/>
          <w:szCs w:val="20"/>
        </w:rPr>
      </w:pPr>
      <w:r w:rsidRPr="00800EE3">
        <w:rPr>
          <w:rFonts w:ascii="Arial" w:hAnsi="Arial" w:cs="Arial"/>
          <w:color w:val="FF0000"/>
          <w:sz w:val="20"/>
          <w:szCs w:val="20"/>
        </w:rPr>
        <w:t>* insert your organisation name</w:t>
      </w:r>
      <w:r w:rsidRPr="00854C89">
        <w:rPr>
          <w:rFonts w:ascii="Arial" w:hAnsi="Arial" w:cs="Arial"/>
          <w:sz w:val="20"/>
          <w:szCs w:val="20"/>
        </w:rPr>
        <w:t xml:space="preserve"> shall not under any circumstance sell, transfer, distribute or otherwise make </w:t>
      </w:r>
      <w:r w:rsidR="0085564C">
        <w:rPr>
          <w:rFonts w:ascii="Arial" w:hAnsi="Arial" w:cs="Arial"/>
          <w:sz w:val="20"/>
          <w:szCs w:val="20"/>
        </w:rPr>
        <w:t>the</w:t>
      </w:r>
      <w:r w:rsidRPr="00854C89">
        <w:rPr>
          <w:rFonts w:ascii="Arial" w:hAnsi="Arial" w:cs="Arial"/>
          <w:sz w:val="20"/>
          <w:szCs w:val="20"/>
        </w:rPr>
        <w:t xml:space="preserve"> Output available to, or use the Output on b</w:t>
      </w:r>
      <w:r w:rsidR="0085564C">
        <w:rPr>
          <w:rFonts w:ascii="Arial" w:hAnsi="Arial" w:cs="Arial"/>
          <w:sz w:val="20"/>
          <w:szCs w:val="20"/>
        </w:rPr>
        <w:t>ehalf of, any other third party.</w:t>
      </w:r>
    </w:p>
    <w:p w14:paraId="70EAD99D" w14:textId="77777777" w:rsidR="00800EE3" w:rsidRDefault="00800EE3" w:rsidP="008A673F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sz w:val="20"/>
          <w:szCs w:val="20"/>
        </w:rPr>
      </w:pPr>
    </w:p>
    <w:p w14:paraId="7CAB4861" w14:textId="77777777" w:rsidR="008A673F" w:rsidRPr="008A673F" w:rsidRDefault="008A673F" w:rsidP="00800EE3">
      <w:pPr>
        <w:autoSpaceDE w:val="0"/>
        <w:autoSpaceDN w:val="0"/>
        <w:adjustRightInd w:val="0"/>
        <w:spacing w:after="0" w:line="480" w:lineRule="auto"/>
        <w:ind w:left="720"/>
        <w:rPr>
          <w:rFonts w:ascii="Arial" w:hAnsi="Arial" w:cs="Arial"/>
          <w:sz w:val="20"/>
          <w:szCs w:val="20"/>
        </w:rPr>
      </w:pPr>
      <w:r w:rsidRPr="008A673F">
        <w:rPr>
          <w:rFonts w:ascii="Arial" w:hAnsi="Arial" w:cs="Arial"/>
          <w:sz w:val="20"/>
          <w:szCs w:val="20"/>
        </w:rPr>
        <w:t>Applicant Signature: ________________________________</w:t>
      </w:r>
    </w:p>
    <w:p w14:paraId="5204A441" w14:textId="77777777" w:rsidR="008A673F" w:rsidRPr="008A673F" w:rsidRDefault="008A673F" w:rsidP="008A673F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sz w:val="20"/>
          <w:szCs w:val="20"/>
        </w:rPr>
      </w:pPr>
    </w:p>
    <w:p w14:paraId="171E2490" w14:textId="77777777" w:rsidR="008A673F" w:rsidRPr="008A673F" w:rsidRDefault="008A673F" w:rsidP="00800EE3">
      <w:pPr>
        <w:autoSpaceDE w:val="0"/>
        <w:autoSpaceDN w:val="0"/>
        <w:adjustRightInd w:val="0"/>
        <w:spacing w:after="0" w:line="480" w:lineRule="auto"/>
        <w:ind w:left="720"/>
        <w:rPr>
          <w:rFonts w:ascii="Arial" w:hAnsi="Arial" w:cs="Arial"/>
          <w:sz w:val="20"/>
          <w:szCs w:val="20"/>
        </w:rPr>
      </w:pPr>
      <w:r w:rsidRPr="008A673F">
        <w:rPr>
          <w:rFonts w:ascii="Arial" w:hAnsi="Arial" w:cs="Arial"/>
          <w:sz w:val="20"/>
          <w:szCs w:val="20"/>
        </w:rPr>
        <w:t>Print Name: _______________________________________</w:t>
      </w:r>
    </w:p>
    <w:p w14:paraId="7A6D5EB5" w14:textId="77777777" w:rsidR="008A673F" w:rsidRPr="008A673F" w:rsidRDefault="008A673F" w:rsidP="008A673F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sz w:val="20"/>
          <w:szCs w:val="20"/>
        </w:rPr>
      </w:pPr>
    </w:p>
    <w:p w14:paraId="50D74103" w14:textId="77777777" w:rsidR="008A673F" w:rsidRPr="008A673F" w:rsidRDefault="008A673F" w:rsidP="00800EE3">
      <w:pPr>
        <w:autoSpaceDE w:val="0"/>
        <w:autoSpaceDN w:val="0"/>
        <w:adjustRightInd w:val="0"/>
        <w:spacing w:after="0" w:line="480" w:lineRule="auto"/>
        <w:ind w:left="720"/>
        <w:rPr>
          <w:rFonts w:ascii="Arial" w:hAnsi="Arial" w:cs="Arial"/>
          <w:sz w:val="20"/>
          <w:szCs w:val="20"/>
        </w:rPr>
      </w:pPr>
      <w:r w:rsidRPr="008A673F">
        <w:rPr>
          <w:rFonts w:ascii="Arial" w:hAnsi="Arial" w:cs="Arial"/>
          <w:sz w:val="20"/>
          <w:szCs w:val="20"/>
        </w:rPr>
        <w:t>Date: ____________________________________________</w:t>
      </w:r>
    </w:p>
    <w:sectPr w:rsidR="008A673F" w:rsidRPr="008A673F" w:rsidSect="0085564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13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3B9B59" w14:textId="77777777" w:rsidR="00902A71" w:rsidRDefault="00902A71" w:rsidP="0085564C">
      <w:pPr>
        <w:spacing w:after="0" w:line="240" w:lineRule="auto"/>
      </w:pPr>
      <w:r>
        <w:separator/>
      </w:r>
    </w:p>
  </w:endnote>
  <w:endnote w:type="continuationSeparator" w:id="0">
    <w:p w14:paraId="21766FB0" w14:textId="77777777" w:rsidR="00902A71" w:rsidRDefault="00902A71" w:rsidP="008556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BA82E" w14:textId="77777777" w:rsidR="0085564C" w:rsidRDefault="0085564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7AFBCC" w14:textId="77777777" w:rsidR="0085564C" w:rsidRPr="0085564C" w:rsidRDefault="0085564C" w:rsidP="0085564C">
    <w:pPr>
      <w:pStyle w:val="Footer"/>
      <w:jc w:val="right"/>
      <w:rPr>
        <w:rFonts w:ascii="Arial" w:hAnsi="Arial" w:cs="Arial"/>
        <w:sz w:val="20"/>
        <w:szCs w:val="20"/>
      </w:rPr>
    </w:pPr>
    <w:r w:rsidRPr="0085564C">
      <w:rPr>
        <w:rFonts w:ascii="Arial" w:hAnsi="Arial" w:cs="Arial"/>
        <w:sz w:val="20"/>
        <w:szCs w:val="20"/>
      </w:rPr>
      <w:t xml:space="preserve">Page </w:t>
    </w:r>
    <w:r w:rsidRPr="0085564C">
      <w:rPr>
        <w:rFonts w:ascii="Arial" w:hAnsi="Arial" w:cs="Arial"/>
        <w:b/>
        <w:sz w:val="20"/>
        <w:szCs w:val="20"/>
      </w:rPr>
      <w:fldChar w:fldCharType="begin"/>
    </w:r>
    <w:r w:rsidRPr="0085564C">
      <w:rPr>
        <w:rFonts w:ascii="Arial" w:hAnsi="Arial" w:cs="Arial"/>
        <w:b/>
        <w:sz w:val="20"/>
        <w:szCs w:val="20"/>
      </w:rPr>
      <w:instrText xml:space="preserve"> PAGE </w:instrText>
    </w:r>
    <w:r w:rsidRPr="0085564C">
      <w:rPr>
        <w:rFonts w:ascii="Arial" w:hAnsi="Arial" w:cs="Arial"/>
        <w:b/>
        <w:sz w:val="20"/>
        <w:szCs w:val="20"/>
      </w:rPr>
      <w:fldChar w:fldCharType="separate"/>
    </w:r>
    <w:r w:rsidR="005149E7">
      <w:rPr>
        <w:rFonts w:ascii="Arial" w:hAnsi="Arial" w:cs="Arial"/>
        <w:b/>
        <w:noProof/>
        <w:sz w:val="20"/>
        <w:szCs w:val="20"/>
      </w:rPr>
      <w:t>1</w:t>
    </w:r>
    <w:r w:rsidRPr="0085564C">
      <w:rPr>
        <w:rFonts w:ascii="Arial" w:hAnsi="Arial" w:cs="Arial"/>
        <w:b/>
        <w:sz w:val="20"/>
        <w:szCs w:val="20"/>
      </w:rPr>
      <w:fldChar w:fldCharType="end"/>
    </w:r>
    <w:r w:rsidRPr="0085564C">
      <w:rPr>
        <w:rFonts w:ascii="Arial" w:hAnsi="Arial" w:cs="Arial"/>
        <w:sz w:val="20"/>
        <w:szCs w:val="20"/>
      </w:rPr>
      <w:t xml:space="preserve"> of </w:t>
    </w:r>
    <w:r w:rsidRPr="0085564C">
      <w:rPr>
        <w:rFonts w:ascii="Arial" w:hAnsi="Arial" w:cs="Arial"/>
        <w:b/>
        <w:sz w:val="20"/>
        <w:szCs w:val="20"/>
      </w:rPr>
      <w:fldChar w:fldCharType="begin"/>
    </w:r>
    <w:r w:rsidRPr="0085564C">
      <w:rPr>
        <w:rFonts w:ascii="Arial" w:hAnsi="Arial" w:cs="Arial"/>
        <w:b/>
        <w:sz w:val="20"/>
        <w:szCs w:val="20"/>
      </w:rPr>
      <w:instrText xml:space="preserve"> NUMPAGES  </w:instrText>
    </w:r>
    <w:r w:rsidRPr="0085564C">
      <w:rPr>
        <w:rFonts w:ascii="Arial" w:hAnsi="Arial" w:cs="Arial"/>
        <w:b/>
        <w:sz w:val="20"/>
        <w:szCs w:val="20"/>
      </w:rPr>
      <w:fldChar w:fldCharType="separate"/>
    </w:r>
    <w:r w:rsidR="005149E7">
      <w:rPr>
        <w:rFonts w:ascii="Arial" w:hAnsi="Arial" w:cs="Arial"/>
        <w:b/>
        <w:noProof/>
        <w:sz w:val="20"/>
        <w:szCs w:val="20"/>
      </w:rPr>
      <w:t>1</w:t>
    </w:r>
    <w:r w:rsidRPr="0085564C">
      <w:rPr>
        <w:rFonts w:ascii="Arial" w:hAnsi="Arial" w:cs="Arial"/>
        <w:b/>
        <w:sz w:val="20"/>
        <w:szCs w:val="20"/>
      </w:rPr>
      <w:fldChar w:fldCharType="end"/>
    </w:r>
  </w:p>
  <w:p w14:paraId="791A8152" w14:textId="77777777" w:rsidR="0085564C" w:rsidRDefault="0085564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64DBE3" w14:textId="77777777" w:rsidR="0085564C" w:rsidRDefault="008556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C75821" w14:textId="77777777" w:rsidR="00902A71" w:rsidRDefault="00902A71" w:rsidP="0085564C">
      <w:pPr>
        <w:spacing w:after="0" w:line="240" w:lineRule="auto"/>
      </w:pPr>
      <w:r>
        <w:separator/>
      </w:r>
    </w:p>
  </w:footnote>
  <w:footnote w:type="continuationSeparator" w:id="0">
    <w:p w14:paraId="31B9D13D" w14:textId="77777777" w:rsidR="00902A71" w:rsidRDefault="00902A71" w:rsidP="008556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D6566" w14:textId="77777777" w:rsidR="0085564C" w:rsidRDefault="0085564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78663" w14:textId="77777777" w:rsidR="0085564C" w:rsidRDefault="0085564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592610" w14:textId="77777777" w:rsidR="0085564C" w:rsidRDefault="0085564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1MLcwMDYyNjIwM7BQ0lEKTi0uzszPAykwrAUAWC9H8iwAAAA="/>
  </w:docVars>
  <w:rsids>
    <w:rsidRoot w:val="008A673F"/>
    <w:rsid w:val="00013B05"/>
    <w:rsid w:val="000219DB"/>
    <w:rsid w:val="00023B27"/>
    <w:rsid w:val="0002449C"/>
    <w:rsid w:val="0003099D"/>
    <w:rsid w:val="00030AC2"/>
    <w:rsid w:val="00030AFB"/>
    <w:rsid w:val="00031A5D"/>
    <w:rsid w:val="00033E24"/>
    <w:rsid w:val="00041B0D"/>
    <w:rsid w:val="00042BEF"/>
    <w:rsid w:val="00044420"/>
    <w:rsid w:val="00045AA8"/>
    <w:rsid w:val="000504D9"/>
    <w:rsid w:val="00055863"/>
    <w:rsid w:val="000572F9"/>
    <w:rsid w:val="00073448"/>
    <w:rsid w:val="00077025"/>
    <w:rsid w:val="00087290"/>
    <w:rsid w:val="00087362"/>
    <w:rsid w:val="000903F7"/>
    <w:rsid w:val="00094603"/>
    <w:rsid w:val="0009703D"/>
    <w:rsid w:val="000A6A81"/>
    <w:rsid w:val="000A721A"/>
    <w:rsid w:val="000A7D8B"/>
    <w:rsid w:val="000B3E42"/>
    <w:rsid w:val="000B4648"/>
    <w:rsid w:val="000B7C7F"/>
    <w:rsid w:val="000C0931"/>
    <w:rsid w:val="000C0E6B"/>
    <w:rsid w:val="000C367B"/>
    <w:rsid w:val="000D0325"/>
    <w:rsid w:val="000D2BDD"/>
    <w:rsid w:val="000D7A0A"/>
    <w:rsid w:val="000E0D1B"/>
    <w:rsid w:val="000E2CC1"/>
    <w:rsid w:val="000F2C86"/>
    <w:rsid w:val="000F417E"/>
    <w:rsid w:val="000F6B14"/>
    <w:rsid w:val="00101BB5"/>
    <w:rsid w:val="001030E9"/>
    <w:rsid w:val="001038F5"/>
    <w:rsid w:val="0010401A"/>
    <w:rsid w:val="001042BA"/>
    <w:rsid w:val="00104DEB"/>
    <w:rsid w:val="00114ED6"/>
    <w:rsid w:val="001158BD"/>
    <w:rsid w:val="001169AF"/>
    <w:rsid w:val="00117FA4"/>
    <w:rsid w:val="001230FF"/>
    <w:rsid w:val="001262AC"/>
    <w:rsid w:val="00130CAF"/>
    <w:rsid w:val="00133B7C"/>
    <w:rsid w:val="00144715"/>
    <w:rsid w:val="001450D5"/>
    <w:rsid w:val="00145926"/>
    <w:rsid w:val="00151FCC"/>
    <w:rsid w:val="0015359C"/>
    <w:rsid w:val="001540D6"/>
    <w:rsid w:val="001644DF"/>
    <w:rsid w:val="00165884"/>
    <w:rsid w:val="0017482D"/>
    <w:rsid w:val="0017499C"/>
    <w:rsid w:val="0018051A"/>
    <w:rsid w:val="001823FF"/>
    <w:rsid w:val="00182B35"/>
    <w:rsid w:val="00185560"/>
    <w:rsid w:val="0018724D"/>
    <w:rsid w:val="00187558"/>
    <w:rsid w:val="00192660"/>
    <w:rsid w:val="00194A97"/>
    <w:rsid w:val="00197198"/>
    <w:rsid w:val="001974FC"/>
    <w:rsid w:val="001A1485"/>
    <w:rsid w:val="001B29B9"/>
    <w:rsid w:val="001C04BA"/>
    <w:rsid w:val="001D0EB9"/>
    <w:rsid w:val="001D2FAD"/>
    <w:rsid w:val="001D65CA"/>
    <w:rsid w:val="001D69B6"/>
    <w:rsid w:val="001D79D5"/>
    <w:rsid w:val="001E0226"/>
    <w:rsid w:val="001E68BF"/>
    <w:rsid w:val="001F1B71"/>
    <w:rsid w:val="00200748"/>
    <w:rsid w:val="0020094B"/>
    <w:rsid w:val="0020388F"/>
    <w:rsid w:val="00204C0F"/>
    <w:rsid w:val="00210446"/>
    <w:rsid w:val="002146AC"/>
    <w:rsid w:val="00223B01"/>
    <w:rsid w:val="00232061"/>
    <w:rsid w:val="002351A4"/>
    <w:rsid w:val="00237DC6"/>
    <w:rsid w:val="00246F19"/>
    <w:rsid w:val="00247A3C"/>
    <w:rsid w:val="002504D2"/>
    <w:rsid w:val="002545AB"/>
    <w:rsid w:val="00266BFA"/>
    <w:rsid w:val="00274C9A"/>
    <w:rsid w:val="002752AB"/>
    <w:rsid w:val="002759BA"/>
    <w:rsid w:val="00276DDA"/>
    <w:rsid w:val="002914A5"/>
    <w:rsid w:val="002A0EAD"/>
    <w:rsid w:val="002A2DFD"/>
    <w:rsid w:val="002B042B"/>
    <w:rsid w:val="002B19E1"/>
    <w:rsid w:val="002B2CC2"/>
    <w:rsid w:val="002B4A92"/>
    <w:rsid w:val="002C101C"/>
    <w:rsid w:val="002C132E"/>
    <w:rsid w:val="002C4182"/>
    <w:rsid w:val="002C5366"/>
    <w:rsid w:val="002D178C"/>
    <w:rsid w:val="002D2418"/>
    <w:rsid w:val="002D559E"/>
    <w:rsid w:val="002D6D7A"/>
    <w:rsid w:val="002E33BA"/>
    <w:rsid w:val="002F02EC"/>
    <w:rsid w:val="002F6ED1"/>
    <w:rsid w:val="00305573"/>
    <w:rsid w:val="00306672"/>
    <w:rsid w:val="00307F48"/>
    <w:rsid w:val="003167FE"/>
    <w:rsid w:val="00324B65"/>
    <w:rsid w:val="003306AD"/>
    <w:rsid w:val="00335AF5"/>
    <w:rsid w:val="00337F08"/>
    <w:rsid w:val="00340EE9"/>
    <w:rsid w:val="0034786F"/>
    <w:rsid w:val="00351497"/>
    <w:rsid w:val="003543AC"/>
    <w:rsid w:val="0035594B"/>
    <w:rsid w:val="003565AD"/>
    <w:rsid w:val="00360045"/>
    <w:rsid w:val="0036258E"/>
    <w:rsid w:val="003629A8"/>
    <w:rsid w:val="003639E5"/>
    <w:rsid w:val="00370889"/>
    <w:rsid w:val="00375404"/>
    <w:rsid w:val="003801F9"/>
    <w:rsid w:val="003846BB"/>
    <w:rsid w:val="00384F45"/>
    <w:rsid w:val="00390292"/>
    <w:rsid w:val="00392685"/>
    <w:rsid w:val="00394060"/>
    <w:rsid w:val="0039707C"/>
    <w:rsid w:val="003A36CB"/>
    <w:rsid w:val="003A700C"/>
    <w:rsid w:val="003A7BEC"/>
    <w:rsid w:val="003B0924"/>
    <w:rsid w:val="003B3F89"/>
    <w:rsid w:val="003C21AC"/>
    <w:rsid w:val="003C6BA6"/>
    <w:rsid w:val="003C7E5C"/>
    <w:rsid w:val="003D239C"/>
    <w:rsid w:val="003D2D42"/>
    <w:rsid w:val="003D2FCD"/>
    <w:rsid w:val="003E0568"/>
    <w:rsid w:val="003E6C35"/>
    <w:rsid w:val="003F1686"/>
    <w:rsid w:val="003F2135"/>
    <w:rsid w:val="003F2D54"/>
    <w:rsid w:val="003F30D3"/>
    <w:rsid w:val="003F46D6"/>
    <w:rsid w:val="00405792"/>
    <w:rsid w:val="0040652B"/>
    <w:rsid w:val="004071C6"/>
    <w:rsid w:val="00413AAC"/>
    <w:rsid w:val="00414E6E"/>
    <w:rsid w:val="00421999"/>
    <w:rsid w:val="00434423"/>
    <w:rsid w:val="004407D7"/>
    <w:rsid w:val="004410F0"/>
    <w:rsid w:val="004413DD"/>
    <w:rsid w:val="004421F1"/>
    <w:rsid w:val="004424C3"/>
    <w:rsid w:val="00445E40"/>
    <w:rsid w:val="00453999"/>
    <w:rsid w:val="00460B50"/>
    <w:rsid w:val="004623F1"/>
    <w:rsid w:val="00467AD6"/>
    <w:rsid w:val="004711D9"/>
    <w:rsid w:val="0047140A"/>
    <w:rsid w:val="00474865"/>
    <w:rsid w:val="00475EDD"/>
    <w:rsid w:val="0047634C"/>
    <w:rsid w:val="00476410"/>
    <w:rsid w:val="0048595E"/>
    <w:rsid w:val="00495509"/>
    <w:rsid w:val="00496D00"/>
    <w:rsid w:val="004A0C6B"/>
    <w:rsid w:val="004A1B44"/>
    <w:rsid w:val="004A6566"/>
    <w:rsid w:val="004A7F75"/>
    <w:rsid w:val="004B03D6"/>
    <w:rsid w:val="004D63E7"/>
    <w:rsid w:val="004D66D1"/>
    <w:rsid w:val="004F05D8"/>
    <w:rsid w:val="004F2D51"/>
    <w:rsid w:val="004F6294"/>
    <w:rsid w:val="00501DB7"/>
    <w:rsid w:val="00504FDC"/>
    <w:rsid w:val="00512C23"/>
    <w:rsid w:val="005149E7"/>
    <w:rsid w:val="00515514"/>
    <w:rsid w:val="00516959"/>
    <w:rsid w:val="005202BC"/>
    <w:rsid w:val="00527EF4"/>
    <w:rsid w:val="00532A08"/>
    <w:rsid w:val="005330BA"/>
    <w:rsid w:val="0053497A"/>
    <w:rsid w:val="00541A58"/>
    <w:rsid w:val="00551B23"/>
    <w:rsid w:val="00552543"/>
    <w:rsid w:val="00553284"/>
    <w:rsid w:val="00557518"/>
    <w:rsid w:val="00561348"/>
    <w:rsid w:val="00563043"/>
    <w:rsid w:val="005667E1"/>
    <w:rsid w:val="005669F6"/>
    <w:rsid w:val="00567C66"/>
    <w:rsid w:val="00570835"/>
    <w:rsid w:val="00584ACB"/>
    <w:rsid w:val="00585070"/>
    <w:rsid w:val="00586AB4"/>
    <w:rsid w:val="005878CC"/>
    <w:rsid w:val="00587C1C"/>
    <w:rsid w:val="005900B7"/>
    <w:rsid w:val="005916DE"/>
    <w:rsid w:val="00591CB5"/>
    <w:rsid w:val="00593690"/>
    <w:rsid w:val="005939E3"/>
    <w:rsid w:val="0059569E"/>
    <w:rsid w:val="005A14A0"/>
    <w:rsid w:val="005A3744"/>
    <w:rsid w:val="005A40FA"/>
    <w:rsid w:val="005A4AD9"/>
    <w:rsid w:val="005B1E5C"/>
    <w:rsid w:val="005B2397"/>
    <w:rsid w:val="005B393D"/>
    <w:rsid w:val="005B72D9"/>
    <w:rsid w:val="005B7C86"/>
    <w:rsid w:val="005C00F4"/>
    <w:rsid w:val="005C474D"/>
    <w:rsid w:val="005D39EE"/>
    <w:rsid w:val="005D48CC"/>
    <w:rsid w:val="005D6253"/>
    <w:rsid w:val="005E2B48"/>
    <w:rsid w:val="005E3368"/>
    <w:rsid w:val="005E36A8"/>
    <w:rsid w:val="005E569B"/>
    <w:rsid w:val="005E6288"/>
    <w:rsid w:val="005F061E"/>
    <w:rsid w:val="00610F32"/>
    <w:rsid w:val="00617B16"/>
    <w:rsid w:val="00622F11"/>
    <w:rsid w:val="00623FA3"/>
    <w:rsid w:val="0062579C"/>
    <w:rsid w:val="006257C8"/>
    <w:rsid w:val="0062718F"/>
    <w:rsid w:val="00631298"/>
    <w:rsid w:val="00631BD2"/>
    <w:rsid w:val="006356AB"/>
    <w:rsid w:val="00636692"/>
    <w:rsid w:val="00640ED8"/>
    <w:rsid w:val="0064104A"/>
    <w:rsid w:val="00643A0D"/>
    <w:rsid w:val="00644FBB"/>
    <w:rsid w:val="00654710"/>
    <w:rsid w:val="00655279"/>
    <w:rsid w:val="0066136B"/>
    <w:rsid w:val="00664FDB"/>
    <w:rsid w:val="00671653"/>
    <w:rsid w:val="00672655"/>
    <w:rsid w:val="00672DB9"/>
    <w:rsid w:val="006806F2"/>
    <w:rsid w:val="00681440"/>
    <w:rsid w:val="0068462C"/>
    <w:rsid w:val="00686F18"/>
    <w:rsid w:val="0069251D"/>
    <w:rsid w:val="00692EF1"/>
    <w:rsid w:val="00693020"/>
    <w:rsid w:val="006977F1"/>
    <w:rsid w:val="006A1A61"/>
    <w:rsid w:val="006A2CA9"/>
    <w:rsid w:val="006C1E8D"/>
    <w:rsid w:val="006C5818"/>
    <w:rsid w:val="006C62EB"/>
    <w:rsid w:val="006C6670"/>
    <w:rsid w:val="006D68E4"/>
    <w:rsid w:val="006D7F37"/>
    <w:rsid w:val="006E34C5"/>
    <w:rsid w:val="006E3AD5"/>
    <w:rsid w:val="006E3D4A"/>
    <w:rsid w:val="006E47A0"/>
    <w:rsid w:val="006E6B94"/>
    <w:rsid w:val="006F381D"/>
    <w:rsid w:val="006F4665"/>
    <w:rsid w:val="0070753B"/>
    <w:rsid w:val="0071031A"/>
    <w:rsid w:val="00711684"/>
    <w:rsid w:val="00711FCB"/>
    <w:rsid w:val="0071339A"/>
    <w:rsid w:val="0072205C"/>
    <w:rsid w:val="00725E2C"/>
    <w:rsid w:val="00727F96"/>
    <w:rsid w:val="007354F0"/>
    <w:rsid w:val="00735EB8"/>
    <w:rsid w:val="007428EC"/>
    <w:rsid w:val="007477AF"/>
    <w:rsid w:val="00754A16"/>
    <w:rsid w:val="007565C2"/>
    <w:rsid w:val="00765F81"/>
    <w:rsid w:val="007700BB"/>
    <w:rsid w:val="00770AB7"/>
    <w:rsid w:val="0077341E"/>
    <w:rsid w:val="00782A21"/>
    <w:rsid w:val="00785938"/>
    <w:rsid w:val="007874C7"/>
    <w:rsid w:val="00787B85"/>
    <w:rsid w:val="007912BB"/>
    <w:rsid w:val="00792C9C"/>
    <w:rsid w:val="00796A36"/>
    <w:rsid w:val="00796CB4"/>
    <w:rsid w:val="007971BE"/>
    <w:rsid w:val="007A1F33"/>
    <w:rsid w:val="007A39D3"/>
    <w:rsid w:val="007A5A52"/>
    <w:rsid w:val="007B1936"/>
    <w:rsid w:val="007D1187"/>
    <w:rsid w:val="007E30CC"/>
    <w:rsid w:val="007E719A"/>
    <w:rsid w:val="007E75FF"/>
    <w:rsid w:val="007F528C"/>
    <w:rsid w:val="007F5D2F"/>
    <w:rsid w:val="00800EE3"/>
    <w:rsid w:val="00804FCC"/>
    <w:rsid w:val="0080522C"/>
    <w:rsid w:val="00815198"/>
    <w:rsid w:val="00821678"/>
    <w:rsid w:val="0082548B"/>
    <w:rsid w:val="00832DB0"/>
    <w:rsid w:val="00833D28"/>
    <w:rsid w:val="008356D5"/>
    <w:rsid w:val="00840605"/>
    <w:rsid w:val="00842604"/>
    <w:rsid w:val="008451D4"/>
    <w:rsid w:val="008531A3"/>
    <w:rsid w:val="00853B39"/>
    <w:rsid w:val="00853BB8"/>
    <w:rsid w:val="00854680"/>
    <w:rsid w:val="00854C89"/>
    <w:rsid w:val="0085564C"/>
    <w:rsid w:val="00856504"/>
    <w:rsid w:val="00856CAB"/>
    <w:rsid w:val="00861E7E"/>
    <w:rsid w:val="00862D4F"/>
    <w:rsid w:val="00870A22"/>
    <w:rsid w:val="008747AF"/>
    <w:rsid w:val="00875740"/>
    <w:rsid w:val="00876BB0"/>
    <w:rsid w:val="00876BD3"/>
    <w:rsid w:val="00887235"/>
    <w:rsid w:val="00892564"/>
    <w:rsid w:val="00894DE7"/>
    <w:rsid w:val="0089531B"/>
    <w:rsid w:val="00897A73"/>
    <w:rsid w:val="00897D75"/>
    <w:rsid w:val="00897D80"/>
    <w:rsid w:val="008A673F"/>
    <w:rsid w:val="008B3517"/>
    <w:rsid w:val="008C0BE4"/>
    <w:rsid w:val="008C0F6C"/>
    <w:rsid w:val="008C1AE4"/>
    <w:rsid w:val="008C1F0D"/>
    <w:rsid w:val="008C346C"/>
    <w:rsid w:val="008C3755"/>
    <w:rsid w:val="008C4C84"/>
    <w:rsid w:val="008C5DDB"/>
    <w:rsid w:val="008D26C9"/>
    <w:rsid w:val="008D2A3F"/>
    <w:rsid w:val="008D2BDE"/>
    <w:rsid w:val="008D6B55"/>
    <w:rsid w:val="008D7604"/>
    <w:rsid w:val="008E2853"/>
    <w:rsid w:val="008E360B"/>
    <w:rsid w:val="008E7024"/>
    <w:rsid w:val="009001D7"/>
    <w:rsid w:val="00900E40"/>
    <w:rsid w:val="00902A71"/>
    <w:rsid w:val="0091067C"/>
    <w:rsid w:val="009146AD"/>
    <w:rsid w:val="00915678"/>
    <w:rsid w:val="00916E0C"/>
    <w:rsid w:val="00917813"/>
    <w:rsid w:val="00921701"/>
    <w:rsid w:val="0093430D"/>
    <w:rsid w:val="009349F8"/>
    <w:rsid w:val="00944BFD"/>
    <w:rsid w:val="00945E26"/>
    <w:rsid w:val="009464E3"/>
    <w:rsid w:val="00946564"/>
    <w:rsid w:val="00954451"/>
    <w:rsid w:val="00956199"/>
    <w:rsid w:val="009577DD"/>
    <w:rsid w:val="00961A90"/>
    <w:rsid w:val="0096206C"/>
    <w:rsid w:val="00964396"/>
    <w:rsid w:val="0096556A"/>
    <w:rsid w:val="00967140"/>
    <w:rsid w:val="00975086"/>
    <w:rsid w:val="009765B0"/>
    <w:rsid w:val="00976A4F"/>
    <w:rsid w:val="00980DA7"/>
    <w:rsid w:val="00981872"/>
    <w:rsid w:val="0099073C"/>
    <w:rsid w:val="009A10AB"/>
    <w:rsid w:val="009A52B6"/>
    <w:rsid w:val="009B4A8D"/>
    <w:rsid w:val="009B4C55"/>
    <w:rsid w:val="009B4D46"/>
    <w:rsid w:val="009B5A1B"/>
    <w:rsid w:val="009C47DB"/>
    <w:rsid w:val="009C5BFE"/>
    <w:rsid w:val="009D4DDC"/>
    <w:rsid w:val="009D5A73"/>
    <w:rsid w:val="009E2174"/>
    <w:rsid w:val="009E2C60"/>
    <w:rsid w:val="009E781C"/>
    <w:rsid w:val="009F33F1"/>
    <w:rsid w:val="009F6FBC"/>
    <w:rsid w:val="00A02422"/>
    <w:rsid w:val="00A07355"/>
    <w:rsid w:val="00A07D5C"/>
    <w:rsid w:val="00A13307"/>
    <w:rsid w:val="00A1680D"/>
    <w:rsid w:val="00A20BC4"/>
    <w:rsid w:val="00A2378D"/>
    <w:rsid w:val="00A27111"/>
    <w:rsid w:val="00A30EE8"/>
    <w:rsid w:val="00A319EC"/>
    <w:rsid w:val="00A32DCB"/>
    <w:rsid w:val="00A333E9"/>
    <w:rsid w:val="00A42358"/>
    <w:rsid w:val="00A52D04"/>
    <w:rsid w:val="00A53AFD"/>
    <w:rsid w:val="00A55313"/>
    <w:rsid w:val="00A55FBB"/>
    <w:rsid w:val="00A56330"/>
    <w:rsid w:val="00A56456"/>
    <w:rsid w:val="00A63044"/>
    <w:rsid w:val="00A64113"/>
    <w:rsid w:val="00A7150D"/>
    <w:rsid w:val="00A76FB1"/>
    <w:rsid w:val="00A809B0"/>
    <w:rsid w:val="00A817A4"/>
    <w:rsid w:val="00A81FF5"/>
    <w:rsid w:val="00A8320B"/>
    <w:rsid w:val="00A84162"/>
    <w:rsid w:val="00A95AFC"/>
    <w:rsid w:val="00A96484"/>
    <w:rsid w:val="00AA385C"/>
    <w:rsid w:val="00AA6AE6"/>
    <w:rsid w:val="00AB25A2"/>
    <w:rsid w:val="00AB3D48"/>
    <w:rsid w:val="00AB4DD3"/>
    <w:rsid w:val="00AB6A66"/>
    <w:rsid w:val="00AC0C1C"/>
    <w:rsid w:val="00AC0FC2"/>
    <w:rsid w:val="00AC3D86"/>
    <w:rsid w:val="00AC6661"/>
    <w:rsid w:val="00AD56A8"/>
    <w:rsid w:val="00AD5B11"/>
    <w:rsid w:val="00AE0678"/>
    <w:rsid w:val="00AE0A7B"/>
    <w:rsid w:val="00AE589F"/>
    <w:rsid w:val="00AF4354"/>
    <w:rsid w:val="00B05E82"/>
    <w:rsid w:val="00B11D58"/>
    <w:rsid w:val="00B21B7E"/>
    <w:rsid w:val="00B22883"/>
    <w:rsid w:val="00B23DA2"/>
    <w:rsid w:val="00B2618E"/>
    <w:rsid w:val="00B27D97"/>
    <w:rsid w:val="00B35A36"/>
    <w:rsid w:val="00B46BC3"/>
    <w:rsid w:val="00B51E6F"/>
    <w:rsid w:val="00B54A04"/>
    <w:rsid w:val="00B70080"/>
    <w:rsid w:val="00B72778"/>
    <w:rsid w:val="00B72DB9"/>
    <w:rsid w:val="00B73780"/>
    <w:rsid w:val="00B7438F"/>
    <w:rsid w:val="00B75637"/>
    <w:rsid w:val="00B76B2B"/>
    <w:rsid w:val="00B842F1"/>
    <w:rsid w:val="00B926B5"/>
    <w:rsid w:val="00B97330"/>
    <w:rsid w:val="00BA6502"/>
    <w:rsid w:val="00BB4D7D"/>
    <w:rsid w:val="00BB4E16"/>
    <w:rsid w:val="00BC6EB3"/>
    <w:rsid w:val="00BD4B8D"/>
    <w:rsid w:val="00BD7251"/>
    <w:rsid w:val="00BE30D5"/>
    <w:rsid w:val="00BE34EC"/>
    <w:rsid w:val="00BF072C"/>
    <w:rsid w:val="00BF23D1"/>
    <w:rsid w:val="00BF4A0D"/>
    <w:rsid w:val="00BF4B47"/>
    <w:rsid w:val="00BF5000"/>
    <w:rsid w:val="00C01484"/>
    <w:rsid w:val="00C07B4E"/>
    <w:rsid w:val="00C07C10"/>
    <w:rsid w:val="00C10A48"/>
    <w:rsid w:val="00C124D5"/>
    <w:rsid w:val="00C14DE4"/>
    <w:rsid w:val="00C3063B"/>
    <w:rsid w:val="00C34426"/>
    <w:rsid w:val="00C34A58"/>
    <w:rsid w:val="00C411AF"/>
    <w:rsid w:val="00C461AD"/>
    <w:rsid w:val="00C47636"/>
    <w:rsid w:val="00C527BC"/>
    <w:rsid w:val="00C53601"/>
    <w:rsid w:val="00C60158"/>
    <w:rsid w:val="00C65910"/>
    <w:rsid w:val="00C7588E"/>
    <w:rsid w:val="00C76556"/>
    <w:rsid w:val="00C76633"/>
    <w:rsid w:val="00C82F04"/>
    <w:rsid w:val="00C92DC6"/>
    <w:rsid w:val="00CA2380"/>
    <w:rsid w:val="00CA2F88"/>
    <w:rsid w:val="00CA62FA"/>
    <w:rsid w:val="00CA7CCA"/>
    <w:rsid w:val="00CB1B5B"/>
    <w:rsid w:val="00CB5A5F"/>
    <w:rsid w:val="00CB723E"/>
    <w:rsid w:val="00CC37CA"/>
    <w:rsid w:val="00CC3B4C"/>
    <w:rsid w:val="00CC3FA1"/>
    <w:rsid w:val="00CC460D"/>
    <w:rsid w:val="00CC5AC8"/>
    <w:rsid w:val="00CE1A2D"/>
    <w:rsid w:val="00CE5416"/>
    <w:rsid w:val="00CE5608"/>
    <w:rsid w:val="00CE57C1"/>
    <w:rsid w:val="00CE5E8F"/>
    <w:rsid w:val="00CE7C9B"/>
    <w:rsid w:val="00CF13E4"/>
    <w:rsid w:val="00CF1DE9"/>
    <w:rsid w:val="00D0239C"/>
    <w:rsid w:val="00D1066F"/>
    <w:rsid w:val="00D155DF"/>
    <w:rsid w:val="00D16CDA"/>
    <w:rsid w:val="00D1739C"/>
    <w:rsid w:val="00D200C4"/>
    <w:rsid w:val="00D20E7D"/>
    <w:rsid w:val="00D21827"/>
    <w:rsid w:val="00D25CDA"/>
    <w:rsid w:val="00D3370A"/>
    <w:rsid w:val="00D33E8F"/>
    <w:rsid w:val="00D423C4"/>
    <w:rsid w:val="00D435CC"/>
    <w:rsid w:val="00D43E05"/>
    <w:rsid w:val="00D461A0"/>
    <w:rsid w:val="00D57583"/>
    <w:rsid w:val="00D634B5"/>
    <w:rsid w:val="00D65C2A"/>
    <w:rsid w:val="00D74514"/>
    <w:rsid w:val="00D80BEC"/>
    <w:rsid w:val="00D86236"/>
    <w:rsid w:val="00D9027E"/>
    <w:rsid w:val="00D96DBC"/>
    <w:rsid w:val="00DA356E"/>
    <w:rsid w:val="00DA4B26"/>
    <w:rsid w:val="00DA7CC1"/>
    <w:rsid w:val="00DA7E9B"/>
    <w:rsid w:val="00DB601F"/>
    <w:rsid w:val="00DD40CE"/>
    <w:rsid w:val="00DE5C3F"/>
    <w:rsid w:val="00DF143F"/>
    <w:rsid w:val="00E03217"/>
    <w:rsid w:val="00E05274"/>
    <w:rsid w:val="00E11964"/>
    <w:rsid w:val="00E1302F"/>
    <w:rsid w:val="00E14461"/>
    <w:rsid w:val="00E1506F"/>
    <w:rsid w:val="00E225FD"/>
    <w:rsid w:val="00E250E2"/>
    <w:rsid w:val="00E26113"/>
    <w:rsid w:val="00E27AFE"/>
    <w:rsid w:val="00E32661"/>
    <w:rsid w:val="00E338B2"/>
    <w:rsid w:val="00E34AFD"/>
    <w:rsid w:val="00E367BD"/>
    <w:rsid w:val="00E44953"/>
    <w:rsid w:val="00E53286"/>
    <w:rsid w:val="00E57504"/>
    <w:rsid w:val="00E61C3D"/>
    <w:rsid w:val="00E72A48"/>
    <w:rsid w:val="00E73F31"/>
    <w:rsid w:val="00E75737"/>
    <w:rsid w:val="00E76851"/>
    <w:rsid w:val="00E83291"/>
    <w:rsid w:val="00E90F54"/>
    <w:rsid w:val="00E92A99"/>
    <w:rsid w:val="00E92E38"/>
    <w:rsid w:val="00E936CF"/>
    <w:rsid w:val="00EA0C29"/>
    <w:rsid w:val="00EA6787"/>
    <w:rsid w:val="00EB3F8D"/>
    <w:rsid w:val="00EC45F4"/>
    <w:rsid w:val="00EC5482"/>
    <w:rsid w:val="00ED1CF7"/>
    <w:rsid w:val="00ED3A4C"/>
    <w:rsid w:val="00ED4E28"/>
    <w:rsid w:val="00ED6164"/>
    <w:rsid w:val="00ED657F"/>
    <w:rsid w:val="00ED7B2B"/>
    <w:rsid w:val="00EE0EEB"/>
    <w:rsid w:val="00EE55EF"/>
    <w:rsid w:val="00EF7A39"/>
    <w:rsid w:val="00F104EB"/>
    <w:rsid w:val="00F20D97"/>
    <w:rsid w:val="00F24206"/>
    <w:rsid w:val="00F26341"/>
    <w:rsid w:val="00F26AD4"/>
    <w:rsid w:val="00F277CC"/>
    <w:rsid w:val="00F311B9"/>
    <w:rsid w:val="00F31EC2"/>
    <w:rsid w:val="00F32D37"/>
    <w:rsid w:val="00F341F8"/>
    <w:rsid w:val="00F34DAC"/>
    <w:rsid w:val="00F35F40"/>
    <w:rsid w:val="00F400A5"/>
    <w:rsid w:val="00F40233"/>
    <w:rsid w:val="00F428F7"/>
    <w:rsid w:val="00F45BEF"/>
    <w:rsid w:val="00F46DF4"/>
    <w:rsid w:val="00F50E0C"/>
    <w:rsid w:val="00F523DB"/>
    <w:rsid w:val="00F53BD5"/>
    <w:rsid w:val="00F6291D"/>
    <w:rsid w:val="00F64EFC"/>
    <w:rsid w:val="00F664B9"/>
    <w:rsid w:val="00F86B28"/>
    <w:rsid w:val="00F95ABB"/>
    <w:rsid w:val="00FA4615"/>
    <w:rsid w:val="00FA721A"/>
    <w:rsid w:val="00FB5CC2"/>
    <w:rsid w:val="00FB5FE5"/>
    <w:rsid w:val="00FC2AD5"/>
    <w:rsid w:val="00FC46F5"/>
    <w:rsid w:val="00FC4C95"/>
    <w:rsid w:val="00FC5A01"/>
    <w:rsid w:val="00FC5FD9"/>
    <w:rsid w:val="00FD0EE8"/>
    <w:rsid w:val="00FD323A"/>
    <w:rsid w:val="00FD6327"/>
    <w:rsid w:val="00FE0A9B"/>
    <w:rsid w:val="00FE65BF"/>
    <w:rsid w:val="00FF2E3C"/>
    <w:rsid w:val="00FF5CC0"/>
    <w:rsid w:val="00FF6288"/>
    <w:rsid w:val="00FF75B1"/>
    <w:rsid w:val="00FF75F5"/>
    <w:rsid w:val="00FF7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7783D"/>
  <w15:chartTrackingRefBased/>
  <w15:docId w15:val="{F83DFDF0-4152-4836-819E-49F19B87D3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0045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A673F"/>
    <w:rPr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semiHidden/>
    <w:unhideWhenUsed/>
    <w:rsid w:val="0085564C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semiHidden/>
    <w:rsid w:val="0085564C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85564C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85564C"/>
    <w:rPr>
      <w:sz w:val="22"/>
      <w:szCs w:val="22"/>
      <w:lang w:eastAsia="en-US"/>
    </w:rPr>
  </w:style>
  <w:style w:type="character" w:styleId="Hyperlink">
    <w:name w:val="Hyperlink"/>
    <w:uiPriority w:val="99"/>
    <w:unhideWhenUsed/>
    <w:rsid w:val="005149E7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dbsdirect.co.uk/privacy-policy.php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1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4</CharactersWithSpaces>
  <SharedDoc>false</SharedDoc>
  <HLinks>
    <vt:vector size="6" baseType="variant">
      <vt:variant>
        <vt:i4>5898304</vt:i4>
      </vt:variant>
      <vt:variant>
        <vt:i4>6</vt:i4>
      </vt:variant>
      <vt:variant>
        <vt:i4>0</vt:i4>
      </vt:variant>
      <vt:variant>
        <vt:i4>5</vt:i4>
      </vt:variant>
      <vt:variant>
        <vt:lpwstr>http://dbsdirect.co.uk/privacy-policy.ph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bs</dc:creator>
  <cp:keywords/>
  <cp:lastModifiedBy>Abbey Bonner</cp:lastModifiedBy>
  <cp:revision>2</cp:revision>
  <dcterms:created xsi:type="dcterms:W3CDTF">2023-11-07T16:55:00Z</dcterms:created>
  <dcterms:modified xsi:type="dcterms:W3CDTF">2023-11-07T16:55:00Z</dcterms:modified>
</cp:coreProperties>
</file>